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4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алюга Валерия Василь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1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2"/>
        <w:rPr/>
      </w:pPr>
      <w:bookmarkStart w:id="5" w:name="основные-принципы-работы-компьютера"/>
      <w:r>
        <w:rPr>
          <w:rStyle w:val="SectionNumber"/>
        </w:rPr>
        <w:t>3.1</w:t>
      </w:r>
      <w:r>
        <w:rPr/>
        <w:tab/>
        <w:t>Основные принципы работы компьютера</w:t>
      </w:r>
    </w:p>
    <w:p>
      <w:pPr>
        <w:pStyle w:val="FirstParagraph"/>
        <w:rPr/>
      </w:pPr>
      <w:r>
        <w:rPr/>
        <w:tab/>
        <w:t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В современных компьютерах проводники выполнены в виде электропроводящих дорожек на материнской (системной) плате.</w:t>
        <w:br/>
        <w:tab/>
        <w:t xml:space="preserve">Основной задачей процессора является обработка информации, а также организация координации всех узлов компьютера. В состав </w:t>
      </w:r>
      <w:r>
        <w:rPr>
          <w:b/>
          <w:bCs/>
        </w:rPr>
        <w:t>центрального процессора (ЦП)</w:t>
      </w:r>
      <w:r>
        <w:rPr/>
        <w:t xml:space="preserve"> входят следующие устройства:</w:t>
        <w:br/>
        <w:tab/>
      </w:r>
      <w:r>
        <w:rPr>
          <w:b/>
          <w:bCs/>
        </w:rPr>
        <w:t>арифметико-логическое устройство (АЛУ)</w:t>
      </w:r>
      <w:r>
        <w:rPr/>
        <w:t xml:space="preserve"> — выполняет логические и арифметические действия, необходимые для обработки информации, хранящейся в памяти;</w:t>
        <w:br/>
        <w:tab/>
      </w:r>
      <w:r>
        <w:rPr>
          <w:b/>
          <w:bCs/>
        </w:rPr>
        <w:t>устройство управления (УУ)</w:t>
      </w:r>
      <w:r>
        <w:rPr/>
        <w:t xml:space="preserve"> — обеспечивает управление и контроль всех устройств компьютера;</w:t>
        <w:br/>
        <w:tab/>
      </w:r>
      <w:r>
        <w:rPr>
          <w:b/>
          <w:bCs/>
        </w:rPr>
        <w:t>регистры</w:t>
      </w:r>
      <w:r>
        <w:rPr/>
        <w:t xml:space="preserve">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  <w:br/>
        <w:tab/>
        <w:t>Для того, чтобы писать программы на ассемблере, необходимо знать, какие регистры процессора существуют и как их можно использовать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  <w:br/>
        <w:tab/>
        <w:t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  <w:br/>
        <w:t xml:space="preserve">Другим важным узлом ЭВМ является </w:t>
      </w:r>
      <w:r>
        <w:rPr>
          <w:b/>
          <w:bCs/>
        </w:rPr>
        <w:t>оперативное запоминающее устройство (ОЗУ)</w:t>
      </w:r>
      <w:r>
        <w:rPr/>
        <w:t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</w:t>
        <w:br/>
        <w:tab/>
        <w:t xml:space="preserve">В состав ЭВМ также входят </w:t>
      </w:r>
      <w:r>
        <w:rPr>
          <w:b/>
          <w:bCs/>
        </w:rPr>
        <w:t>периферийные устройства</w:t>
      </w:r>
      <w:r>
        <w:rPr/>
        <w:t>, которые можно разделить на:</w:t>
        <w:br/>
        <w:tab/>
      </w:r>
      <w:r>
        <w:rPr>
          <w:b/>
          <w:bCs/>
          <w:i/>
          <w:iCs/>
        </w:rPr>
        <w:t>устройства внешней памяти</w:t>
      </w:r>
      <w:r>
        <w:rPr/>
        <w:t>, которые предназначены для долговременного хранения больших объёмов данных (жёсткие диски, твердотельные накопители, магнитные ленты);</w:t>
        <w:br/>
        <w:tab/>
      </w:r>
      <w:r>
        <w:rPr>
          <w:b/>
          <w:bCs/>
          <w:i/>
          <w:iCs/>
        </w:rPr>
        <w:t>устройства ввода-вывода</w:t>
      </w:r>
      <w:r>
        <w:rPr/>
        <w:t>, которые обеспечивают взаимодействие ЦП с внешней средой.</w:t>
        <w:br/>
        <w:tab/>
        <w:t xml:space="preserve">В основе вычислительного процесса ЭВМ лежит </w:t>
      </w:r>
      <w:r>
        <w:rPr>
          <w:b/>
          <w:bCs/>
        </w:rPr>
        <w:t>принцип программного управления</w:t>
      </w:r>
      <w:r>
        <w:rPr/>
        <w:t>. Это означает, что компьютер решает поставленную задачу как последовательность действий, записанных в виде программы.</w:t>
        <w:br/>
        <w:tab/>
        <w:t xml:space="preserve">Набор машинных команд определяется устройством конкретного процессора. В коде машинной команды можно выделить две части: </w:t>
      </w:r>
      <w:r>
        <w:rPr>
          <w:i/>
          <w:iCs/>
        </w:rPr>
        <w:t>операционную</w:t>
      </w:r>
      <w:r>
        <w:rPr/>
        <w:t xml:space="preserve"> и </w:t>
      </w:r>
      <w:r>
        <w:rPr>
          <w:i/>
          <w:iCs/>
        </w:rPr>
        <w:t>адресную</w:t>
      </w:r>
      <w:r>
        <w:rPr/>
        <w:t>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  <w:br/>
        <w:tab/>
        <w:t xml:space="preserve">При выполнении каждой команды процессор выполняет определённую последовательность стандартных действий, которая называется </w:t>
      </w:r>
      <w:r>
        <w:rPr>
          <w:b/>
          <w:bCs/>
        </w:rPr>
        <w:t>командным циклом процессора</w:t>
      </w:r>
      <w:r>
        <w:rPr/>
        <w:t>. В общем виде он заключается в следующем:</w:t>
        <w:br/>
        <w:tab/>
        <w:t>1. формирование адреса в памяти очередной команды;</w:t>
        <w:br/>
        <w:tab/>
        <w:t>2. считывание кода команды из памяти и её дешифрация;</w:t>
        <w:br/>
        <w:tab/>
        <w:t>3. выполнение команды;</w:t>
        <w:br/>
        <w:tab/>
        <w:t>4. переход к следующей команде.</w:t>
      </w:r>
      <w:bookmarkEnd w:id="5"/>
    </w:p>
    <w:p>
      <w:pPr>
        <w:pStyle w:val="2"/>
        <w:rPr/>
      </w:pPr>
      <w:bookmarkStart w:id="6" w:name="ассемблер-и-язык-ассемблера"/>
      <w:r>
        <w:rPr>
          <w:rStyle w:val="SectionNumber"/>
        </w:rPr>
        <w:t>3.2</w:t>
      </w:r>
      <w:r>
        <w:rPr/>
        <w:tab/>
        <w:t>Ассемблер и язык ассемблера</w:t>
      </w:r>
    </w:p>
    <w:p>
      <w:pPr>
        <w:pStyle w:val="FirstParagraph"/>
        <w:rPr/>
      </w:pPr>
      <w:r>
        <w:rPr>
          <w:b/>
          <w:bCs/>
        </w:rPr>
        <w:tab/>
        <w:t>Язык ассемблера</w:t>
      </w:r>
      <w:r>
        <w:rPr/>
        <w:t xml:space="preserve">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.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  <w:br/>
        <w:tab/>
        <w:t xml:space="preserve">Процессор понимает не команды ассемблера, а последовательности из нулей и единиц — </w:t>
      </w:r>
      <w:r>
        <w:rPr>
          <w:b/>
          <w:bCs/>
        </w:rPr>
        <w:t>машинные коды</w:t>
      </w:r>
      <w:r>
        <w:rPr/>
        <w:t xml:space="preserve">. Преобразование или </w:t>
      </w:r>
      <w:r>
        <w:rPr>
          <w:i/>
          <w:iCs/>
        </w:rPr>
        <w:t>трансляция</w:t>
      </w:r>
      <w:r>
        <w:rPr/>
        <w:t xml:space="preserve"> команд с языка ассемблера в исполняемый машинный код осуществляется специальной программой транслятором — </w:t>
      </w:r>
      <w:r>
        <w:rPr>
          <w:b/>
          <w:bCs/>
        </w:rPr>
        <w:t>Ассемблер</w:t>
      </w:r>
      <w:r>
        <w:rPr/>
        <w:t>. Для каждой архитектуры существует свой ассемблер и, соответственно, свой язык ассемблера.</w:t>
        <w:br/>
        <w:tab/>
        <w:t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  <w:br/>
        <w:tab/>
        <w:t>Типичный формат записи команд NASM имеет вид:</w:t>
        <w:br/>
        <w:tab/>
        <w:t>[метка:] мнемокод [операнд {, операнд}] [; комментарий]</w:t>
        <w:br/>
        <w:tab/>
        <w:t xml:space="preserve">Здесь </w:t>
      </w:r>
      <w:r>
        <w:rPr>
          <w:b/>
          <w:bCs/>
        </w:rPr>
        <w:t>мнемокод</w:t>
      </w:r>
      <w:r>
        <w:rPr/>
        <w:t xml:space="preserve"> — непосредственно мнемоника инструкции процессору, которая является обязательной частью команды. </w:t>
      </w:r>
      <w:r>
        <w:rPr>
          <w:b/>
          <w:bCs/>
        </w:rPr>
        <w:t>Операндами</w:t>
      </w:r>
      <w:r>
        <w:rPr/>
        <w:t xml:space="preserve"> могут быть числа, данные, адреса регистров или адреса оперативной памяти. </w:t>
      </w:r>
      <w:r>
        <w:rPr>
          <w:b/>
          <w:bCs/>
        </w:rPr>
        <w:t>Метка</w:t>
      </w:r>
      <w:r>
        <w:rPr/>
        <w:t xml:space="preserve">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  <w:br/>
        <w:tab/>
        <w:t xml:space="preserve">Программа на языке ассемблера также может содержать </w:t>
      </w:r>
      <w:r>
        <w:rPr>
          <w:b/>
          <w:bCs/>
        </w:rPr>
        <w:t>директивы</w:t>
      </w:r>
      <w:r>
        <w:rPr/>
        <w:t xml:space="preserve">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  <w:bookmarkEnd w:id="6"/>
    </w:p>
    <w:p>
      <w:pPr>
        <w:pStyle w:val="2"/>
        <w:rPr/>
      </w:pPr>
      <w:bookmarkStart w:id="7" w:name="X310c182b2f11788f30ff9ceb7453c607ff33b25"/>
      <w:r>
        <w:rPr>
          <w:rStyle w:val="SectionNumber"/>
        </w:rPr>
        <w:t>3.3</w:t>
      </w:r>
      <w:r>
        <w:rPr/>
        <w:tab/>
        <w:t>Процесс создания и обработки программы на языке ассемблера</w:t>
      </w:r>
    </w:p>
    <w:p>
      <w:pPr>
        <w:pStyle w:val="FirstParagraph"/>
        <w:rPr/>
      </w:pPr>
      <w:r>
        <w:rPr/>
        <w:tab/>
        <w:t>В процессе создания ассемблерной программы можно выделить четыре шага:</w:t>
        <w:br/>
        <w:tab/>
      </w:r>
      <w:r>
        <w:rPr>
          <w:b/>
          <w:bCs/>
        </w:rPr>
        <w:t>Набор текста</w:t>
      </w:r>
      <w:r>
        <w:rPr/>
        <w:t xml:space="preserve">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  <w:br/>
        <w:tab/>
      </w:r>
      <w:r>
        <w:rPr>
          <w:b/>
          <w:bCs/>
        </w:rPr>
        <w:t>Трансляция</w:t>
      </w:r>
      <w:r>
        <w:rPr/>
        <w:t xml:space="preserve">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  <w:br/>
        <w:tab/>
      </w:r>
      <w:r>
        <w:rPr>
          <w:b/>
          <w:bCs/>
        </w:rPr>
        <w:t>Компоновка или линковка</w:t>
      </w:r>
      <w:r>
        <w:rPr/>
        <w:t xml:space="preserve">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  <w:br/>
        <w:tab/>
      </w:r>
      <w:r>
        <w:rPr>
          <w:b/>
          <w:bCs/>
        </w:rPr>
        <w:t>Запуск программы</w:t>
      </w:r>
      <w:r>
        <w:rPr/>
        <w:t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  <w:bookmarkEnd w:id="4"/>
      <w:bookmarkEnd w:id="7"/>
    </w:p>
    <w:p>
      <w:pPr>
        <w:pStyle w:val="1"/>
        <w:rPr/>
      </w:pPr>
      <w:bookmarkStart w:id="8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9" w:name="создание-программы-hello-world"/>
      <w:r>
        <w:rPr>
          <w:rStyle w:val="SectionNumber"/>
        </w:rPr>
        <w:t>4.1</w:t>
      </w:r>
      <w:r>
        <w:rPr/>
        <w:tab/>
        <w:t>Создание программы Hello world!</w:t>
      </w:r>
    </w:p>
    <w:p>
      <w:pPr>
        <w:pStyle w:val="FirstParagraph"/>
        <w:rPr/>
      </w:pPr>
      <w:r>
        <w:rPr/>
        <w:t xml:space="preserve">Создаю каталог для работы с программами на языке ассемблера NASM. Перешла в созданный каталог, создала текстовый файл с именем hello.asm. Открыла этот файл с помощью текстового редактора gedit и ввела в него необходимый текст (рис. </w:t>
      </w:r>
      <w:hyperlink w:anchor="fig:001">
        <w:r>
          <w:rPr>
            <w:rStyle w:val="-"/>
          </w:rPr>
          <w:t>1</w:t>
        </w:r>
      </w:hyperlink>
      <w:r>
        <w:rPr/>
        <w:t>).</w:t>
      </w:r>
    </w:p>
    <w:p>
      <w:pPr>
        <w:pStyle w:val="CaptionedFigure"/>
        <w:rPr/>
      </w:pPr>
      <w:bookmarkStart w:id="10" w:name="fig%3A001_Копия_1"/>
      <w:bookmarkStart w:id="11" w:name="fig%3A001"/>
      <w:r>
        <w:rPr/>
        <w:drawing>
          <wp:inline distT="0" distB="0" distL="0" distR="0">
            <wp:extent cx="5334000" cy="4359910"/>
            <wp:effectExtent l="0" t="0" r="0" b="0"/>
            <wp:docPr id="1" name="Picture" descr="Figure 1: Создание программы Hello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программы Hello worl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bookmarkStart w:id="12" w:name="создание-программы-hello-world"/>
      <w:bookmarkStart w:id="13" w:name="fig%3A001_Копия_1"/>
      <w:r>
        <w:rPr/>
        <w:t>Figure 1: Создание программы Hello world</w:t>
      </w:r>
      <w:bookmarkEnd w:id="12"/>
      <w:bookmarkEnd w:id="13"/>
    </w:p>
    <w:p>
      <w:pPr>
        <w:pStyle w:val="2"/>
        <w:rPr/>
      </w:pPr>
      <w:bookmarkStart w:id="14" w:name="работа-с-транслятором-nasm"/>
      <w:r>
        <w:rPr>
          <w:rStyle w:val="SectionNumber"/>
        </w:rPr>
        <w:t>4.2</w:t>
      </w:r>
      <w:r>
        <w:rPr/>
        <w:tab/>
        <w:t>Работа с транслятором NASM</w:t>
      </w:r>
    </w:p>
    <w:p>
      <w:pPr>
        <w:pStyle w:val="FirstParagraph"/>
        <w:rPr/>
      </w:pPr>
      <w:r>
        <w:rPr/>
        <w:t xml:space="preserve">Для компиляции программы “Hello world” написала в терминале команду nasm -f elf hello.asm. Впоследствии проверила выполнение этой команды с помощью ls. Действительно, транслятор преобразовал hello.asm в hello.o (рис. </w:t>
      </w:r>
      <w:hyperlink w:anchor="fig:002">
        <w:r>
          <w:rPr>
            <w:rStyle w:val="-"/>
          </w:rPr>
          <w:t>2</w:t>
        </w:r>
      </w:hyperlink>
      <w:r>
        <w:rPr/>
        <w:t>).</w:t>
      </w:r>
    </w:p>
    <w:p>
      <w:pPr>
        <w:pStyle w:val="CaptionedFigure"/>
        <w:rPr/>
      </w:pPr>
      <w:bookmarkStart w:id="15" w:name="fig%3A002_Копия_1"/>
      <w:bookmarkStart w:id="16" w:name="fig%3A002"/>
      <w:r>
        <w:rPr/>
        <w:drawing>
          <wp:inline distT="0" distB="0" distL="0" distR="0">
            <wp:extent cx="5334000" cy="800735"/>
            <wp:effectExtent l="0" t="0" r="0" b="0"/>
            <wp:docPr id="2" name="Изображение2" descr="Figure 2: Компиляция программы h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Компиляция программы hello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bookmarkStart w:id="17" w:name="работа-с-транслятором-nasm"/>
      <w:bookmarkStart w:id="18" w:name="fig%3A002_Копия_1"/>
      <w:r>
        <w:rPr/>
        <w:t>Figure 2: Компиляция программы hello</w:t>
      </w:r>
      <w:bookmarkEnd w:id="17"/>
      <w:bookmarkEnd w:id="18"/>
    </w:p>
    <w:p>
      <w:pPr>
        <w:pStyle w:val="2"/>
        <w:rPr/>
      </w:pPr>
      <w:bookmarkStart w:id="19" w:name="X9f2c0ffdb3977ae9a7cf72e3f6b7f409f8404a3"/>
      <w:r>
        <w:rPr>
          <w:rStyle w:val="SectionNumber"/>
        </w:rPr>
        <w:t>4.3</w:t>
      </w:r>
      <w:r>
        <w:rPr/>
        <w:tab/>
        <w:t>Работа с расширенным синтаксисом командной строки NASM</w:t>
      </w:r>
    </w:p>
    <w:p>
      <w:pPr>
        <w:pStyle w:val="FirstParagraph"/>
        <w:rPr/>
      </w:pPr>
      <w:r>
        <w:rPr/>
        <w:t>Ввела команду, которая скомпилировала файл hello.asm в файл obj.o, при этом в файл были включены символы для отладки (ключ -g), также с помощью ключа -l был создан файл листинга list.lst. Далее проверила с помощью утилиты ls правильность выполнения команды (рис. [</w:t>
      </w:r>
      <w:hyperlink w:anchor="fig:003">
        <w:r>
          <w:rPr>
            <w:rStyle w:val="-"/>
          </w:rPr>
          <w:t>3</w:t>
        </w:r>
      </w:hyperlink>
      <w:r>
        <w:rPr/>
        <w:t>]).</w:t>
      </w:r>
    </w:p>
    <w:p>
      <w:pPr>
        <w:pStyle w:val="CaptionedFigure"/>
        <w:rPr/>
      </w:pPr>
      <w:bookmarkStart w:id="20" w:name="fig%3A003_Копия_1"/>
      <w:bookmarkStart w:id="21" w:name="fig%3A003"/>
      <w:r>
        <w:rPr/>
        <w:drawing>
          <wp:inline distT="0" distB="0" distL="0" distR="0">
            <wp:extent cx="5334000" cy="595630"/>
            <wp:effectExtent l="0" t="0" r="0" b="0"/>
            <wp:docPr id="3" name="Изображение3" descr="Figure 3: 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X9f2c0ffdb3977ae9a7cf72e3f6b7f409f8404a3"/>
      <w:bookmarkStart w:id="23" w:name="fig%3A003_Копия_1"/>
      <w:r>
        <w:rPr/>
        <w:t>Figure 3: Компиляция текста программы</w:t>
      </w:r>
      <w:bookmarkEnd w:id="22"/>
      <w:bookmarkEnd w:id="23"/>
    </w:p>
    <w:p>
      <w:pPr>
        <w:pStyle w:val="2"/>
        <w:rPr/>
      </w:pPr>
      <w:bookmarkStart w:id="24" w:name="работа-с-компоновщиком-ld"/>
      <w:r>
        <w:rPr>
          <w:rStyle w:val="SectionNumber"/>
        </w:rPr>
        <w:t>4.4</w:t>
      </w:r>
      <w:r>
        <w:rPr/>
        <w:tab/>
        <w:t>Работа с компоновщиком LD</w:t>
      </w:r>
    </w:p>
    <w:p>
      <w:pPr>
        <w:pStyle w:val="FirstParagraph"/>
        <w:rPr/>
      </w:pPr>
      <w:r>
        <w:rPr/>
        <w:t>Передала объектный файл на обработку компоновщику, чтобы получить исполняемую программу. Выполнила команду ld -m elf_i386 obj.o -o main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[</w:t>
      </w:r>
      <w:hyperlink w:anchor="fig:004">
        <w:r>
          <w:rPr>
            <w:rStyle w:val="-"/>
          </w:rPr>
          <w:t>4</w:t>
        </w:r>
      </w:hyperlink>
      <w:r>
        <w:rPr/>
        <w:t>]).</w:t>
      </w:r>
    </w:p>
    <w:p>
      <w:pPr>
        <w:pStyle w:val="CaptionedFigure"/>
        <w:rPr/>
      </w:pPr>
      <w:bookmarkStart w:id="25" w:name="fig%3A004_Копия_1"/>
      <w:bookmarkStart w:id="26" w:name="fig%3A004"/>
      <w:r>
        <w:rPr/>
        <w:drawing>
          <wp:inline distT="0" distB="0" distL="0" distR="0">
            <wp:extent cx="5334000" cy="689610"/>
            <wp:effectExtent l="0" t="0" r="0" b="0"/>
            <wp:docPr id="4" name="Изображение4" descr="Figure 4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работа-с-компоновщиком-ld"/>
      <w:bookmarkStart w:id="28" w:name="fig%3A004_Копия_1"/>
      <w:r>
        <w:rPr/>
        <w:t>Figure 4: Передача объектного файла на обработку компоновщику</w:t>
      </w:r>
      <w:bookmarkEnd w:id="27"/>
      <w:bookmarkEnd w:id="28"/>
    </w:p>
    <w:p>
      <w:pPr>
        <w:pStyle w:val="2"/>
        <w:rPr/>
      </w:pPr>
      <w:bookmarkStart w:id="29" w:name="запуск-исполняемого-файла"/>
      <w:r>
        <w:rPr>
          <w:rStyle w:val="SectionNumber"/>
        </w:rPr>
        <w:t>4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>Запустила созданный исполняемый файл, набрав в терминале команду (рис. [</w:t>
      </w:r>
      <w:hyperlink w:anchor="fig:005">
        <w:r>
          <w:rPr>
            <w:rStyle w:val="-"/>
          </w:rPr>
          <w:t>5</w:t>
        </w:r>
      </w:hyperlink>
      <w:r>
        <w:rPr/>
        <w:t>]).</w:t>
      </w:r>
    </w:p>
    <w:p>
      <w:pPr>
        <w:pStyle w:val="CaptionedFigure"/>
        <w:rPr/>
      </w:pPr>
      <w:bookmarkStart w:id="30" w:name="fig%3A005_Копия_1"/>
      <w:bookmarkStart w:id="31" w:name="fig%3A005"/>
      <w:r>
        <w:rPr/>
        <w:drawing>
          <wp:inline distT="0" distB="0" distL="0" distR="0">
            <wp:extent cx="5334000" cy="515620"/>
            <wp:effectExtent l="0" t="0" r="0" b="0"/>
            <wp:docPr id="5" name="Изображение5" descr="Figure 5: Запуск программы Hello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Запуск программы Hello worl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bookmarkStart w:id="32" w:name="запуск-исполняемого-файла"/>
      <w:bookmarkStart w:id="33" w:name="fig%3A005_Копия_1"/>
      <w:r>
        <w:rPr/>
        <w:t>Figure 5: Запуск программы Hello world</w:t>
      </w:r>
      <w:bookmarkEnd w:id="32"/>
      <w:bookmarkEnd w:id="33"/>
    </w:p>
    <w:p>
      <w:pPr>
        <w:pStyle w:val="2"/>
        <w:rPr/>
      </w:pPr>
      <w:bookmarkStart w:id="34" w:name="X32ff26b75a7156f968f22ae721fd8fec4b51e1d"/>
      <w:r>
        <w:rPr>
          <w:rStyle w:val="SectionNumber"/>
        </w:rPr>
        <w:t>4.6</w:t>
      </w:r>
      <w:r>
        <w:rPr/>
        <w:tab/>
        <w:t>Выполнение заданий для самостоятельной работы</w:t>
      </w:r>
    </w:p>
    <w:p>
      <w:pPr>
        <w:pStyle w:val="Normal"/>
        <w:numPr>
          <w:ilvl w:val="0"/>
          <w:numId w:val="7"/>
        </w:numPr>
        <w:rPr/>
      </w:pPr>
      <w:r>
        <w:rPr/>
        <w:t>В каталоге ~/work/arch-pc/lab04 с помощью команды cp создала копию файла hello.asm с именем lab4.asm (рис. [</w:t>
      </w:r>
      <w:hyperlink w:anchor="fig:006">
        <w:r>
          <w:rPr>
            <w:rStyle w:val="-"/>
          </w:rPr>
          <w:t>6</w:t>
        </w:r>
      </w:hyperlink>
      <w:r>
        <w:rPr/>
        <w:t>]).</w:t>
      </w:r>
    </w:p>
    <w:p>
      <w:pPr>
        <w:pStyle w:val="Normal"/>
        <w:numPr>
          <w:ilvl w:val="0"/>
          <w:numId w:val="8"/>
        </w:numPr>
        <w:rPr/>
      </w:pPr>
      <w:r>
        <w:rPr/>
        <w:t>С помощью текстового редактора gedit внесла изменения в текст программы в файле lab4.asm так, чтобы вместо Hello world! на экран выводилась строка с моими фамилией и именем (рис. [</w:t>
      </w:r>
      <w:hyperlink w:anchor="fig:006">
        <w:r>
          <w:rPr>
            <w:rStyle w:val="-"/>
          </w:rPr>
          <w:t>6</w:t>
        </w:r>
      </w:hyperlink>
      <w:r>
        <w:rPr/>
        <w:t>]).</w:t>
      </w:r>
    </w:p>
    <w:p>
      <w:pPr>
        <w:pStyle w:val="CaptionedFigure"/>
        <w:rPr/>
      </w:pPr>
      <w:bookmarkStart w:id="35" w:name="fig%3A006_Копия_1"/>
      <w:bookmarkStart w:id="36" w:name="fig%3A006"/>
      <w:r>
        <w:rPr/>
        <w:drawing>
          <wp:inline distT="0" distB="0" distL="0" distR="0">
            <wp:extent cx="5334000" cy="4325620"/>
            <wp:effectExtent l="0" t="0" r="0" b="0"/>
            <wp:docPr id="6" name="Изображение6" descr="Figure 6: Изменение программы lab4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Изменение программы lab4.as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fig%3A006_Копия_1"/>
      <w:r>
        <w:rPr/>
        <w:t>Figure 6: Изменение программы lab4.asm</w:t>
      </w:r>
      <w:bookmarkEnd w:id="37"/>
    </w:p>
    <w:p>
      <w:pPr>
        <w:pStyle w:val="Compact"/>
        <w:numPr>
          <w:ilvl w:val="0"/>
          <w:numId w:val="9"/>
        </w:numPr>
        <w:rPr/>
      </w:pPr>
      <w:r>
        <w:rPr/>
        <w:t>Оттранслировала полученный текст программы lab4.asm в объектный файл. Выполнила компоновку объектного файла и запустила получившийся исполняемый файл (рис. [</w:t>
      </w:r>
      <w:hyperlink w:anchor="fig:007">
        <w:r>
          <w:rPr>
            <w:rStyle w:val="-"/>
          </w:rPr>
          <w:t>7</w:t>
        </w:r>
      </w:hyperlink>
      <w:r>
        <w:rPr/>
        <w:t>]).</w:t>
      </w:r>
    </w:p>
    <w:p>
      <w:pPr>
        <w:pStyle w:val="CaptionedFigure"/>
        <w:rPr/>
      </w:pPr>
      <w:bookmarkStart w:id="38" w:name="fig%3A007_Копия_1"/>
      <w:bookmarkStart w:id="39" w:name="fig%3A007"/>
      <w:r>
        <w:rPr/>
        <w:drawing>
          <wp:inline distT="0" distB="0" distL="0" distR="0">
            <wp:extent cx="5334000" cy="1344930"/>
            <wp:effectExtent l="0" t="0" r="0" b="0"/>
            <wp:docPr id="7" name="Изображение7" descr="Figure 7: Трансляция в объектный файл и его компоновка.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Трансляция в объектный файл и его компоновка.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007_Копия_1"/>
      <w:r>
        <w:rPr/>
        <w:t>Figure 7: Трансляция в объектный файл и его компоновка. Запуск исполняемого файла</w:t>
      </w:r>
      <w:bookmarkEnd w:id="40"/>
    </w:p>
    <w:p>
      <w:pPr>
        <w:pStyle w:val="Compact"/>
        <w:numPr>
          <w:ilvl w:val="0"/>
          <w:numId w:val="10"/>
        </w:numPr>
        <w:rPr/>
      </w:pPr>
      <w:r>
        <w:rPr/>
        <w:t>Скопировала файлы hello.asm и lab4.asm в локальный репозиторий в каталог ~/work/study/2023-2024/“Архитектура компьютера”/arch-pc/labs/lab04/. Загрузила файлы на Github (рис. [</w:t>
      </w:r>
      <w:hyperlink w:anchor="fig:008">
        <w:r>
          <w:rPr>
            <w:rStyle w:val="-"/>
          </w:rPr>
          <w:t>8</w:t>
        </w:r>
      </w:hyperlink>
      <w:r>
        <w:rPr/>
        <w:t>]).</w:t>
      </w:r>
    </w:p>
    <w:p>
      <w:pPr>
        <w:pStyle w:val="CaptionedFigure"/>
        <w:rPr/>
      </w:pPr>
      <w:bookmarkStart w:id="41" w:name="fig%3A008_Копия_1"/>
      <w:bookmarkStart w:id="42" w:name="fig%3A008"/>
      <w:r>
        <w:rPr/>
        <w:drawing>
          <wp:inline distT="0" distB="0" distL="0" distR="0">
            <wp:extent cx="5334000" cy="2658745"/>
            <wp:effectExtent l="0" t="0" r="0" b="0"/>
            <wp:docPr id="8" name="Изображение8" descr="Figure 8: Копирование файлов в локальный репозиторий и отправка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Копирование файлов в локальный репозиторий и отправка на Github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выполнение-лабораторной-работы"/>
      <w:bookmarkStart w:id="44" w:name="X32ff26b75a7156f968f22ae721fd8fec4b51e1d"/>
      <w:bookmarkStart w:id="45" w:name="fig%3A008_Копия_1"/>
      <w:r>
        <w:rPr/>
        <w:t>Figure 8: Копирование файлов в локальный репозиторий и отправка на Github</w:t>
      </w:r>
      <w:bookmarkEnd w:id="43"/>
      <w:bookmarkEnd w:id="44"/>
      <w:bookmarkEnd w:id="45"/>
    </w:p>
    <w:p>
      <w:pPr>
        <w:pStyle w:val="1"/>
        <w:rPr/>
      </w:pPr>
      <w:bookmarkStart w:id="46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7" w:name="выводы"/>
      <w:r>
        <w:rPr/>
        <w:t>При выполнении данной лабораторной работы я освоила процедуры компиляции и сборки программ, написанных на ассемблере NASM.</w:t>
      </w:r>
      <w:bookmarkEnd w:id="4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</w:num>
  <w:num w:numId="9">
    <w:abstractNumId w:val="3"/>
    <w:lvlOverride w:ilvl="0">
      <w:startOverride w:val="3"/>
    </w:lvlOverride>
  </w:num>
  <w:num w:numId="10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5.5.2$Linux_X86_64 LibreOffice_project/50$Build-2</Application>
  <AppVersion>15.0000</AppVersion>
  <Pages>7</Pages>
  <Words>1208</Words>
  <Characters>8144</Characters>
  <CharactersWithSpaces>9342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7T12:53:28Z</dcterms:created>
  <dc:creator>Малюга Валерия Васильевна</dc:creator>
  <dc:description/>
  <dc:language>ru-RU</dc:language>
  <cp:lastModifiedBy/>
  <dcterms:modified xsi:type="dcterms:W3CDTF">2023-10-27T16:00:10Z</dcterms:modified>
  <cp:revision>2</cp:revision>
  <dc:subject/>
  <dc:title>Лабораторная работа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